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BCE471" w14:textId="77777777" w:rsidR="007E304B" w:rsidRDefault="007E304B"/>
    <w:p w14:paraId="5503009C" w14:textId="765E3F9B" w:rsidR="007E304B" w:rsidRDefault="007E304B">
      <w:r>
        <w:t xml:space="preserve">Existing </w:t>
      </w:r>
    </w:p>
    <w:p w14:paraId="5820D82C" w14:textId="5EB1E017" w:rsidR="006A39D8" w:rsidRDefault="007E304B">
      <w:r>
        <w:rPr>
          <w:noProof/>
        </w:rPr>
        <w:drawing>
          <wp:inline distT="0" distB="0" distL="0" distR="0" wp14:anchorId="68EEC631" wp14:editId="1DBAEE90">
            <wp:extent cx="5731510" cy="21666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0049D" w14:textId="760555F8" w:rsidR="007E304B" w:rsidRPr="00013A91" w:rsidRDefault="007E304B">
      <w:pPr>
        <w:rPr>
          <w:color w:val="FF0000"/>
        </w:rPr>
      </w:pPr>
      <w:r w:rsidRPr="00013A91">
        <w:rPr>
          <w:color w:val="FF0000"/>
        </w:rPr>
        <w:t>“How about retaining the left nav RT IDE&gt; Overview (landing page alone)</w:t>
      </w:r>
    </w:p>
    <w:p w14:paraId="47446B4C" w14:textId="63901DDE" w:rsidR="007E304B" w:rsidRDefault="007E304B">
      <w:r>
        <w:rPr>
          <w:noProof/>
        </w:rPr>
        <w:drawing>
          <wp:inline distT="0" distB="0" distL="0" distR="0" wp14:anchorId="6CF09575" wp14:editId="46F31850">
            <wp:extent cx="5731510" cy="117538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6C3F6" w14:textId="533336B4" w:rsidR="00013A91" w:rsidRDefault="00013A91">
      <w:r>
        <w:t>Will change the Left NAV Text from RT IDE to Tizen ID</w:t>
      </w:r>
    </w:p>
    <w:p w14:paraId="6EC68981" w14:textId="2CD5609F" w:rsidR="00013A91" w:rsidRPr="00013A91" w:rsidRDefault="00013A91">
      <w:pPr>
        <w:rPr>
          <w:color w:val="FF0000"/>
        </w:rPr>
      </w:pPr>
      <w:r w:rsidRPr="00013A91">
        <w:rPr>
          <w:color w:val="FF0000"/>
        </w:rPr>
        <w:t xml:space="preserve">(or we can change RT IDE to Tizen RT) </w:t>
      </w:r>
    </w:p>
    <w:p w14:paraId="7A24EEB9" w14:textId="617E7BEC" w:rsidR="007E304B" w:rsidRDefault="00013A91">
      <w:r>
        <w:rPr>
          <w:noProof/>
        </w:rPr>
        <w:drawing>
          <wp:inline distT="0" distB="0" distL="0" distR="0" wp14:anchorId="4C650931" wp14:editId="719E5E2F">
            <wp:extent cx="5731510" cy="16649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38813" w14:textId="77777777" w:rsidR="00013A91" w:rsidRDefault="007E304B">
      <w:r>
        <w:t xml:space="preserve">Overview (landing page) </w:t>
      </w:r>
      <w:r w:rsidR="00013A91">
        <w:t xml:space="preserve">Existing </w:t>
      </w:r>
    </w:p>
    <w:p w14:paraId="3F11266E" w14:textId="4BF6C72B" w:rsidR="007E304B" w:rsidRDefault="00013A91">
      <w:r w:rsidRPr="00013A91">
        <w:t>### [Overview](/application/</w:t>
      </w:r>
      <w:proofErr w:type="spellStart"/>
      <w:r w:rsidRPr="00013A91">
        <w:t>tizen</w:t>
      </w:r>
      <w:proofErr w:type="spellEnd"/>
      <w:r w:rsidRPr="00013A91">
        <w:t>-studio/rt-ide/overview.md)</w:t>
      </w:r>
    </w:p>
    <w:p w14:paraId="36D26645" w14:textId="33537B59" w:rsidR="007E304B" w:rsidRDefault="007E304B">
      <w:r>
        <w:rPr>
          <w:noProof/>
        </w:rPr>
        <w:drawing>
          <wp:inline distT="0" distB="0" distL="0" distR="0" wp14:anchorId="24AFE3F8" wp14:editId="1A6A0D3D">
            <wp:extent cx="5731510" cy="130746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FFC3" w14:textId="205E41E7" w:rsidR="007E304B" w:rsidRDefault="00013A91" w:rsidP="007E304B">
      <w:r>
        <w:lastRenderedPageBreak/>
        <w:t xml:space="preserve">Will change to: </w:t>
      </w:r>
    </w:p>
    <w:p w14:paraId="08274B2C" w14:textId="5B130BC4" w:rsidR="007E304B" w:rsidRDefault="007E304B" w:rsidP="007E304B">
      <w:r>
        <w:rPr>
          <w:noProof/>
        </w:rPr>
        <w:drawing>
          <wp:inline distT="0" distB="0" distL="0" distR="0" wp14:anchorId="6DCC78DB" wp14:editId="48AE3F4E">
            <wp:extent cx="5731510" cy="1840230"/>
            <wp:effectExtent l="0" t="0" r="254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7432C" w14:textId="1B324EC6" w:rsidR="00013A91" w:rsidRDefault="00013A91" w:rsidP="007E304B">
      <w:r>
        <w:t xml:space="preserve">Note in the end with text: </w:t>
      </w:r>
    </w:p>
    <w:p w14:paraId="4D1BA957" w14:textId="7404B2A1" w:rsidR="00013A91" w:rsidRDefault="00013A91" w:rsidP="007E304B"/>
    <w:p w14:paraId="7345CD3C" w14:textId="57DF75A6" w:rsidR="00013A91" w:rsidRDefault="00013A91" w:rsidP="007E304B"/>
    <w:p w14:paraId="32B14F13" w14:textId="573369B6" w:rsidR="00013A91" w:rsidRDefault="00013A91" w:rsidP="007E304B"/>
    <w:p w14:paraId="6A6B54D7" w14:textId="3ED94BB4" w:rsidR="00013A91" w:rsidRDefault="00013A91" w:rsidP="007E304B">
      <w:r>
        <w:t>Old Nav for RT-IDE</w:t>
      </w:r>
    </w:p>
    <w:p w14:paraId="37E79067" w14:textId="77777777" w:rsidR="00013A91" w:rsidRPr="00013A91" w:rsidRDefault="00013A91" w:rsidP="00013A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## RT IDE</w:t>
      </w:r>
    </w:p>
    <w:p w14:paraId="499B8BC5" w14:textId="77777777" w:rsidR="00013A91" w:rsidRPr="00013A91" w:rsidRDefault="00013A91" w:rsidP="00013A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F4DE1ED" w14:textId="77777777" w:rsidR="00013A91" w:rsidRPr="00013A91" w:rsidRDefault="00013A91" w:rsidP="00013A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### [Overview](/application/</w:t>
      </w:r>
      <w:proofErr w:type="spellStart"/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tizen</w:t>
      </w:r>
      <w:proofErr w:type="spellEnd"/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-studio/rt-ide/overview.md)</w:t>
      </w:r>
    </w:p>
    <w:p w14:paraId="19E12761" w14:textId="77777777" w:rsidR="00013A91" w:rsidRPr="00013A91" w:rsidRDefault="00013A91" w:rsidP="00013A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### Get Started</w:t>
      </w:r>
    </w:p>
    <w:p w14:paraId="6DB06577" w14:textId="77777777" w:rsidR="00013A91" w:rsidRPr="00013A91" w:rsidRDefault="00013A91" w:rsidP="00013A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#### [Overview](/application/tizen-studio/rt-ide/get-started/overview.md)</w:t>
      </w:r>
    </w:p>
    <w:p w14:paraId="23316D09" w14:textId="77777777" w:rsidR="00013A91" w:rsidRPr="00013A91" w:rsidRDefault="00013A91" w:rsidP="00013A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#### [Install Tizen Studio for </w:t>
      </w:r>
      <w:proofErr w:type="gramStart"/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RT](</w:t>
      </w:r>
      <w:proofErr w:type="gramEnd"/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/application/tizen-studio/rt-ide/get-started/install.md)</w:t>
      </w:r>
    </w:p>
    <w:p w14:paraId="3A30ADD7" w14:textId="77777777" w:rsidR="00013A91" w:rsidRPr="00013A91" w:rsidRDefault="00013A91" w:rsidP="00013A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#### [Manage a </w:t>
      </w:r>
      <w:proofErr w:type="gramStart"/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Project](</w:t>
      </w:r>
      <w:proofErr w:type="gramEnd"/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/application/tizen-studio/rt-ide/get-started/create.md)</w:t>
      </w:r>
    </w:p>
    <w:p w14:paraId="7889D417" w14:textId="77777777" w:rsidR="00013A91" w:rsidRPr="00013A91" w:rsidRDefault="00013A91" w:rsidP="00013A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#### [Flash the </w:t>
      </w:r>
      <w:proofErr w:type="gramStart"/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Project](</w:t>
      </w:r>
      <w:proofErr w:type="gramEnd"/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/application/tizen-studio/rt-ide/get-started/flash.md)</w:t>
      </w:r>
    </w:p>
    <w:p w14:paraId="5A9A5F07" w14:textId="77777777" w:rsidR="00013A91" w:rsidRPr="00013A91" w:rsidRDefault="00013A91" w:rsidP="00013A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#### [Use the Serial </w:t>
      </w:r>
      <w:proofErr w:type="gramStart"/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Terminal](</w:t>
      </w:r>
      <w:proofErr w:type="gramEnd"/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/application/tizen-studio/rt-ide/get-started/terminal.md)</w:t>
      </w:r>
    </w:p>
    <w:p w14:paraId="6F3C864D" w14:textId="77777777" w:rsidR="00013A91" w:rsidRPr="00013A91" w:rsidRDefault="00013A91" w:rsidP="00013A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#### [Debug the </w:t>
      </w:r>
      <w:proofErr w:type="gramStart"/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Project](</w:t>
      </w:r>
      <w:proofErr w:type="gramEnd"/>
      <w:r w:rsidRPr="00013A91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/application/tizen-studio/rt-ide/get-started/debug.md)</w:t>
      </w:r>
    </w:p>
    <w:p w14:paraId="56FC42DF" w14:textId="77777777" w:rsidR="00013A91" w:rsidRDefault="00013A91" w:rsidP="007E304B"/>
    <w:sectPr w:rsidR="00013A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trA0N7A0tzQwNbFU0lEKTi0uzszPAykwrAUAknyk9ywAAAA="/>
  </w:docVars>
  <w:rsids>
    <w:rsidRoot w:val="007E304B"/>
    <w:rsid w:val="00013A91"/>
    <w:rsid w:val="006A39D8"/>
    <w:rsid w:val="007E3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101B5"/>
  <w15:chartTrackingRefBased/>
  <w15:docId w15:val="{B97711A5-3866-4312-A9BC-115426102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53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8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stinct .....</dc:creator>
  <cp:keywords/>
  <dc:description/>
  <cp:lastModifiedBy>instinct .....</cp:lastModifiedBy>
  <cp:revision>1</cp:revision>
  <dcterms:created xsi:type="dcterms:W3CDTF">2020-11-20T09:42:00Z</dcterms:created>
  <dcterms:modified xsi:type="dcterms:W3CDTF">2020-11-20T10:01:00Z</dcterms:modified>
</cp:coreProperties>
</file>